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140997" w14:textId="465104EE" w:rsidR="00ED2EAA" w:rsidRDefault="009F7E8F">
      <w:r>
        <w:rPr>
          <w:noProof/>
        </w:rPr>
        <w:drawing>
          <wp:anchor distT="0" distB="0" distL="114300" distR="114300" simplePos="0" relativeHeight="251658240" behindDoc="1" locked="0" layoutInCell="1" allowOverlap="1" wp14:anchorId="6FC65DE4" wp14:editId="71222777">
            <wp:simplePos x="0" y="0"/>
            <wp:positionH relativeFrom="column">
              <wp:posOffset>687628</wp:posOffset>
            </wp:positionH>
            <wp:positionV relativeFrom="page">
              <wp:posOffset>643738</wp:posOffset>
            </wp:positionV>
            <wp:extent cx="4991100" cy="1016635"/>
            <wp:effectExtent l="0" t="0" r="0" b="0"/>
            <wp:wrapTight wrapText="bothSides">
              <wp:wrapPolygon edited="0">
                <wp:start x="0" y="0"/>
                <wp:lineTo x="330" y="6476"/>
                <wp:lineTo x="0" y="12142"/>
                <wp:lineTo x="0" y="21047"/>
                <wp:lineTo x="21518" y="21047"/>
                <wp:lineTo x="21518" y="19023"/>
                <wp:lineTo x="20776" y="6476"/>
                <wp:lineTo x="21518" y="6476"/>
                <wp:lineTo x="21518" y="1214"/>
                <wp:lineTo x="2885" y="0"/>
                <wp:lineTo x="0" y="0"/>
              </wp:wrapPolygon>
            </wp:wrapTight>
            <wp:docPr id="1" name="Picture 1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NTCC header logo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91100" cy="10166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D36EC50" w14:textId="2F148857" w:rsidR="009F7E8F" w:rsidRPr="009F7E8F" w:rsidRDefault="009F7E8F" w:rsidP="009F7E8F"/>
    <w:p w14:paraId="41BF2BD3" w14:textId="5E011CA9" w:rsidR="009F7E8F" w:rsidRDefault="009F7E8F" w:rsidP="007E61FE">
      <w:pPr>
        <w:spacing w:line="276" w:lineRule="auto"/>
      </w:pPr>
    </w:p>
    <w:p w14:paraId="6BB56585" w14:textId="4F500457" w:rsidR="009F7E8F" w:rsidRDefault="009F7E8F" w:rsidP="007E61FE">
      <w:pPr>
        <w:tabs>
          <w:tab w:val="left" w:pos="5219"/>
        </w:tabs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culty Senate 20</w:t>
      </w:r>
      <w:r w:rsidR="00A97386">
        <w:rPr>
          <w:rFonts w:ascii="Times New Roman" w:hAnsi="Times New Roman" w:cs="Times New Roman"/>
          <w:sz w:val="24"/>
          <w:szCs w:val="24"/>
        </w:rPr>
        <w:t>2</w:t>
      </w:r>
      <w:r w:rsidR="00C25B51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– 202</w:t>
      </w:r>
      <w:r w:rsidR="00C25B51">
        <w:rPr>
          <w:rFonts w:ascii="Times New Roman" w:hAnsi="Times New Roman" w:cs="Times New Roman"/>
          <w:sz w:val="24"/>
          <w:szCs w:val="24"/>
        </w:rPr>
        <w:t>3</w:t>
      </w:r>
    </w:p>
    <w:p w14:paraId="29D361AB" w14:textId="2C2B8F25" w:rsidR="000A0418" w:rsidRDefault="009F7E8F" w:rsidP="000A0418">
      <w:pPr>
        <w:tabs>
          <w:tab w:val="left" w:pos="5219"/>
        </w:tabs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Virtual Meeting: </w:t>
      </w:r>
      <w:r w:rsidR="00C25B51">
        <w:rPr>
          <w:rFonts w:ascii="Times New Roman" w:hAnsi="Times New Roman" w:cs="Times New Roman"/>
          <w:sz w:val="24"/>
          <w:szCs w:val="24"/>
        </w:rPr>
        <w:t>Zoom</w:t>
      </w:r>
    </w:p>
    <w:p w14:paraId="1E1F4AF2" w14:textId="1B84C300" w:rsidR="00F04544" w:rsidRDefault="00F04544" w:rsidP="000A0418">
      <w:pPr>
        <w:tabs>
          <w:tab w:val="left" w:pos="5219"/>
        </w:tabs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anuary 26</w:t>
      </w:r>
      <w:r w:rsidRPr="00F0454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F448AD">
        <w:rPr>
          <w:rFonts w:ascii="Times New Roman" w:hAnsi="Times New Roman" w:cs="Times New Roman"/>
          <w:sz w:val="24"/>
          <w:szCs w:val="24"/>
        </w:rPr>
        <w:t>2:3</w:t>
      </w:r>
      <w:r>
        <w:rPr>
          <w:rFonts w:ascii="Times New Roman" w:hAnsi="Times New Roman" w:cs="Times New Roman"/>
          <w:sz w:val="24"/>
          <w:szCs w:val="24"/>
        </w:rPr>
        <w:t>0 pm</w:t>
      </w:r>
    </w:p>
    <w:p w14:paraId="3137EB58" w14:textId="494C6177" w:rsidR="000A0418" w:rsidRDefault="000A0418" w:rsidP="000A0418">
      <w:pPr>
        <w:tabs>
          <w:tab w:val="left" w:pos="5219"/>
        </w:tabs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3E84BA9" w14:textId="5034FA0F" w:rsidR="00F77ED2" w:rsidRPr="007541A8" w:rsidRDefault="005F5A52" w:rsidP="00A97386">
      <w:pPr>
        <w:pStyle w:val="ListParagraph"/>
        <w:numPr>
          <w:ilvl w:val="0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7541A8">
        <w:rPr>
          <w:rFonts w:ascii="Times New Roman" w:hAnsi="Times New Roman" w:cs="Times New Roman"/>
          <w:sz w:val="24"/>
          <w:szCs w:val="24"/>
        </w:rPr>
        <w:t>Meeting call to order.</w:t>
      </w:r>
    </w:p>
    <w:p w14:paraId="6BD9C447" w14:textId="2F66F700" w:rsidR="00F77ED2" w:rsidRPr="007541A8" w:rsidRDefault="00F77ED2" w:rsidP="00A97386">
      <w:pPr>
        <w:pStyle w:val="ListParagraph"/>
        <w:numPr>
          <w:ilvl w:val="0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7541A8">
        <w:rPr>
          <w:rFonts w:ascii="Times New Roman" w:hAnsi="Times New Roman" w:cs="Times New Roman"/>
          <w:sz w:val="24"/>
          <w:szCs w:val="24"/>
        </w:rPr>
        <w:t xml:space="preserve">Review of </w:t>
      </w:r>
      <w:r w:rsidR="00883D9E">
        <w:rPr>
          <w:rFonts w:ascii="Times New Roman" w:hAnsi="Times New Roman" w:cs="Times New Roman"/>
          <w:sz w:val="24"/>
          <w:szCs w:val="24"/>
        </w:rPr>
        <w:t>December</w:t>
      </w:r>
      <w:r w:rsidRPr="007541A8">
        <w:rPr>
          <w:rFonts w:ascii="Times New Roman" w:hAnsi="Times New Roman" w:cs="Times New Roman"/>
          <w:sz w:val="24"/>
          <w:szCs w:val="24"/>
        </w:rPr>
        <w:t xml:space="preserve"> Meeting Minutes </w:t>
      </w:r>
    </w:p>
    <w:p w14:paraId="21AA52C0" w14:textId="52340292" w:rsidR="00CA1D7B" w:rsidRPr="007541A8" w:rsidRDefault="00CA1D7B" w:rsidP="00A97386">
      <w:pPr>
        <w:pStyle w:val="ListParagraph"/>
        <w:numPr>
          <w:ilvl w:val="0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7541A8">
        <w:rPr>
          <w:rFonts w:ascii="Times New Roman" w:hAnsi="Times New Roman" w:cs="Times New Roman"/>
          <w:sz w:val="24"/>
          <w:szCs w:val="24"/>
        </w:rPr>
        <w:t>Old Business</w:t>
      </w:r>
    </w:p>
    <w:p w14:paraId="305385AA" w14:textId="2A77F92A" w:rsidR="004D7B37" w:rsidRPr="007541A8" w:rsidRDefault="00883D9E" w:rsidP="004D7B37">
      <w:pPr>
        <w:pStyle w:val="ListParagraph"/>
        <w:numPr>
          <w:ilvl w:val="1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uestions regarding</w:t>
      </w:r>
      <w:r w:rsidR="004D7B37" w:rsidRPr="007541A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increase </w:t>
      </w:r>
      <w:r w:rsidR="004D7B37" w:rsidRPr="007541A8">
        <w:rPr>
          <w:rFonts w:ascii="Times New Roman" w:hAnsi="Times New Roman" w:cs="Times New Roman"/>
          <w:sz w:val="24"/>
          <w:szCs w:val="24"/>
        </w:rPr>
        <w:t xml:space="preserve">adjunct pay </w:t>
      </w:r>
      <w:proofErr w:type="gramStart"/>
      <w:r w:rsidR="004D7B37" w:rsidRPr="007541A8">
        <w:rPr>
          <w:rFonts w:ascii="Times New Roman" w:hAnsi="Times New Roman" w:cs="Times New Roman"/>
          <w:sz w:val="24"/>
          <w:szCs w:val="24"/>
        </w:rPr>
        <w:t>rat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6AFFD8B" w14:textId="4512C896" w:rsidR="00BB2FF1" w:rsidRPr="00E5758D" w:rsidRDefault="00E5758D" w:rsidP="00BB2FF1">
      <w:pPr>
        <w:pStyle w:val="ListParagraph"/>
        <w:numPr>
          <w:ilvl w:val="2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Reminder, </w:t>
      </w:r>
      <w:r w:rsidR="00BB2FF1" w:rsidRPr="007541A8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Effective Spring 2023, </w:t>
      </w:r>
      <w:r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academic </w:t>
      </w:r>
      <w:r w:rsidR="00BB2FF1" w:rsidRPr="007541A8">
        <w:rPr>
          <w:rStyle w:val="markb6sacmadf"/>
          <w:rFonts w:ascii="Times New Roman" w:hAnsi="Times New Roman" w:cs="Times New Roman"/>
          <w:color w:val="242424"/>
          <w:sz w:val="24"/>
          <w:szCs w:val="24"/>
          <w:bdr w:val="none" w:sz="0" w:space="0" w:color="auto" w:frame="1"/>
          <w:shd w:val="clear" w:color="auto" w:fill="FFFFFF"/>
        </w:rPr>
        <w:t>adjunct</w:t>
      </w:r>
      <w:r w:rsidR="00BB2FF1" w:rsidRPr="007541A8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 faculty paid by the credit hour will be at a rate of $700 per credit hour.</w:t>
      </w:r>
    </w:p>
    <w:p w14:paraId="0F7E54FE" w14:textId="7A77C277" w:rsidR="00E5758D" w:rsidRPr="007541A8" w:rsidRDefault="00E5758D" w:rsidP="00E5758D">
      <w:pPr>
        <w:pStyle w:val="ListParagraph"/>
        <w:numPr>
          <w:ilvl w:val="3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r. Roberts is available to answer questions regarding changes to the adjunct pay rate.</w:t>
      </w:r>
    </w:p>
    <w:p w14:paraId="23D44076" w14:textId="579E8F28" w:rsidR="00C80FAE" w:rsidRDefault="00F054D2" w:rsidP="00C80FAE">
      <w:pPr>
        <w:pStyle w:val="ListParagraph"/>
        <w:numPr>
          <w:ilvl w:val="0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7541A8">
        <w:rPr>
          <w:rFonts w:ascii="Times New Roman" w:hAnsi="Times New Roman" w:cs="Times New Roman"/>
          <w:sz w:val="24"/>
          <w:szCs w:val="24"/>
        </w:rPr>
        <w:t>New</w:t>
      </w:r>
      <w:r w:rsidR="004205C9" w:rsidRPr="007541A8">
        <w:rPr>
          <w:rFonts w:ascii="Times New Roman" w:hAnsi="Times New Roman" w:cs="Times New Roman"/>
          <w:sz w:val="24"/>
          <w:szCs w:val="24"/>
        </w:rPr>
        <w:t xml:space="preserve"> Business</w:t>
      </w:r>
    </w:p>
    <w:p w14:paraId="061548A9" w14:textId="77777777" w:rsidR="00883D9E" w:rsidRDefault="00883D9E" w:rsidP="00883D9E">
      <w:pPr>
        <w:pStyle w:val="ListParagraph"/>
        <w:numPr>
          <w:ilvl w:val="1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oving forward with the new </w:t>
      </w:r>
      <w:r w:rsidRPr="007541A8">
        <w:rPr>
          <w:rFonts w:ascii="Times New Roman" w:hAnsi="Times New Roman" w:cs="Times New Roman"/>
          <w:sz w:val="24"/>
          <w:szCs w:val="24"/>
        </w:rPr>
        <w:t>LCTCS Teaching Faculty Evaluation Tool</w:t>
      </w:r>
    </w:p>
    <w:p w14:paraId="78E6D5A2" w14:textId="68713BB9" w:rsidR="00883D9E" w:rsidRDefault="00883D9E" w:rsidP="00883D9E">
      <w:pPr>
        <w:pStyle w:val="ListParagraph"/>
        <w:numPr>
          <w:ilvl w:val="2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eation of sub-committee to draft NTCC tool/Guest Speaker: Dr. Roberts</w:t>
      </w:r>
    </w:p>
    <w:p w14:paraId="5B0D1F91" w14:textId="77777777" w:rsidR="006A135C" w:rsidRPr="00883D9E" w:rsidRDefault="006A135C" w:rsidP="006A135C">
      <w:pPr>
        <w:pStyle w:val="ListParagraph"/>
        <w:tabs>
          <w:tab w:val="left" w:pos="5219"/>
        </w:tabs>
        <w:spacing w:line="276" w:lineRule="auto"/>
        <w:ind w:left="1440"/>
        <w:rPr>
          <w:rFonts w:ascii="Times New Roman" w:hAnsi="Times New Roman" w:cs="Times New Roman"/>
          <w:sz w:val="24"/>
          <w:szCs w:val="24"/>
        </w:rPr>
      </w:pPr>
    </w:p>
    <w:p w14:paraId="6C38D9B3" w14:textId="56B56F88" w:rsidR="005D04DC" w:rsidRDefault="00F054D2" w:rsidP="00A04743">
      <w:pPr>
        <w:pStyle w:val="ListParagraph"/>
        <w:numPr>
          <w:ilvl w:val="0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cussion</w:t>
      </w:r>
    </w:p>
    <w:p w14:paraId="5ABF3A5E" w14:textId="2853B4BF" w:rsidR="00883D9E" w:rsidRDefault="00883D9E" w:rsidP="0014598C">
      <w:pPr>
        <w:pStyle w:val="ListParagraph"/>
        <w:numPr>
          <w:ilvl w:val="1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dition of text to Master Syllabi</w:t>
      </w:r>
    </w:p>
    <w:p w14:paraId="2E49D8CE" w14:textId="569D41C5" w:rsidR="00F04544" w:rsidRDefault="00F04544" w:rsidP="0014598C">
      <w:pPr>
        <w:pStyle w:val="ListParagraph"/>
        <w:numPr>
          <w:ilvl w:val="1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nduct policy for student plagiarism. </w:t>
      </w:r>
    </w:p>
    <w:p w14:paraId="6CEE6AF0" w14:textId="0C319C9F" w:rsidR="00883D9E" w:rsidRDefault="00883D9E" w:rsidP="0014598C">
      <w:pPr>
        <w:pStyle w:val="ListParagraph"/>
        <w:numPr>
          <w:ilvl w:val="1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dress of faculty concerns regarding schedules</w:t>
      </w:r>
    </w:p>
    <w:p w14:paraId="2954F07D" w14:textId="2695241E" w:rsidR="00BB2FF1" w:rsidRDefault="00BB2FF1" w:rsidP="0014598C">
      <w:pPr>
        <w:pStyle w:val="ListParagraph"/>
        <w:numPr>
          <w:ilvl w:val="1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olunteer</w:t>
      </w:r>
      <w:r w:rsidR="00883D9E">
        <w:rPr>
          <w:rFonts w:ascii="Times New Roman" w:hAnsi="Times New Roman" w:cs="Times New Roman"/>
          <w:sz w:val="24"/>
          <w:szCs w:val="24"/>
        </w:rPr>
        <w:t xml:space="preserve"> sign-up</w:t>
      </w:r>
      <w:r>
        <w:rPr>
          <w:rFonts w:ascii="Times New Roman" w:hAnsi="Times New Roman" w:cs="Times New Roman"/>
          <w:sz w:val="24"/>
          <w:szCs w:val="24"/>
        </w:rPr>
        <w:t xml:space="preserve"> for Science Olympiad</w:t>
      </w:r>
    </w:p>
    <w:p w14:paraId="3F87633F" w14:textId="2180E514" w:rsidR="00BB2FF1" w:rsidRDefault="00BB2FF1" w:rsidP="00BB2FF1">
      <w:pPr>
        <w:pStyle w:val="ListParagraph"/>
        <w:numPr>
          <w:ilvl w:val="2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uest speaker: Angel Perilloux</w:t>
      </w:r>
    </w:p>
    <w:p w14:paraId="68E0FD37" w14:textId="77777777" w:rsidR="006A135C" w:rsidRDefault="006A135C" w:rsidP="006A135C">
      <w:pPr>
        <w:pStyle w:val="ListParagraph"/>
        <w:tabs>
          <w:tab w:val="left" w:pos="5219"/>
        </w:tabs>
        <w:spacing w:line="276" w:lineRule="auto"/>
        <w:ind w:left="1440"/>
        <w:rPr>
          <w:rFonts w:ascii="Times New Roman" w:hAnsi="Times New Roman" w:cs="Times New Roman"/>
          <w:sz w:val="24"/>
          <w:szCs w:val="24"/>
        </w:rPr>
      </w:pPr>
    </w:p>
    <w:p w14:paraId="7759B74A" w14:textId="77777777" w:rsidR="006A135C" w:rsidRPr="007541A8" w:rsidRDefault="006A135C" w:rsidP="006A135C">
      <w:pPr>
        <w:pStyle w:val="ListParagraph"/>
        <w:numPr>
          <w:ilvl w:val="0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7541A8">
        <w:rPr>
          <w:rFonts w:ascii="Times New Roman" w:hAnsi="Times New Roman" w:cs="Times New Roman"/>
          <w:sz w:val="24"/>
          <w:szCs w:val="24"/>
        </w:rPr>
        <w:t>Updates: Faculty Senate Sub-Committees</w:t>
      </w:r>
    </w:p>
    <w:p w14:paraId="47D996A8" w14:textId="77777777" w:rsidR="006A135C" w:rsidRPr="007541A8" w:rsidRDefault="006A135C" w:rsidP="006A135C">
      <w:pPr>
        <w:numPr>
          <w:ilvl w:val="1"/>
          <w:numId w:val="8"/>
        </w:numPr>
        <w:shd w:val="clear" w:color="auto" w:fill="FFFFFF"/>
        <w:spacing w:beforeAutospacing="1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541A8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Faculty Affairs </w:t>
      </w:r>
    </w:p>
    <w:p w14:paraId="01757FC7" w14:textId="77777777" w:rsidR="006A135C" w:rsidRPr="007541A8" w:rsidRDefault="006A135C" w:rsidP="006A135C">
      <w:pPr>
        <w:numPr>
          <w:ilvl w:val="1"/>
          <w:numId w:val="8"/>
        </w:numPr>
        <w:shd w:val="clear" w:color="auto" w:fill="FFFFFF"/>
        <w:spacing w:beforeAutospacing="1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541A8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Finance Committee </w:t>
      </w:r>
    </w:p>
    <w:p w14:paraId="13B3B97B" w14:textId="77777777" w:rsidR="006A135C" w:rsidRPr="00F77ED2" w:rsidRDefault="006A135C" w:rsidP="006A135C">
      <w:pPr>
        <w:numPr>
          <w:ilvl w:val="1"/>
          <w:numId w:val="8"/>
        </w:numPr>
        <w:shd w:val="clear" w:color="auto" w:fill="FFFFFF"/>
        <w:spacing w:beforeAutospacing="1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F77ED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>Public Relations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 </w:t>
      </w:r>
    </w:p>
    <w:p w14:paraId="498B12B6" w14:textId="1A5F15BA" w:rsidR="006A135C" w:rsidRDefault="006A135C" w:rsidP="006A135C">
      <w:pPr>
        <w:pStyle w:val="ListParagraph"/>
        <w:numPr>
          <w:ilvl w:val="1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aculty On-boarding </w:t>
      </w:r>
    </w:p>
    <w:p w14:paraId="4CD145E1" w14:textId="77777777" w:rsidR="006A135C" w:rsidRPr="006A135C" w:rsidRDefault="006A135C" w:rsidP="006A135C">
      <w:pPr>
        <w:pStyle w:val="ListParagraph"/>
        <w:tabs>
          <w:tab w:val="left" w:pos="5219"/>
        </w:tabs>
        <w:spacing w:line="276" w:lineRule="auto"/>
        <w:ind w:left="1440"/>
        <w:rPr>
          <w:rFonts w:ascii="Times New Roman" w:hAnsi="Times New Roman" w:cs="Times New Roman"/>
          <w:sz w:val="24"/>
          <w:szCs w:val="24"/>
        </w:rPr>
      </w:pPr>
    </w:p>
    <w:p w14:paraId="531866A4" w14:textId="45B4E606" w:rsidR="00A04743" w:rsidRPr="00A04743" w:rsidRDefault="00A04743" w:rsidP="00A04743">
      <w:pPr>
        <w:pStyle w:val="ListParagraph"/>
        <w:numPr>
          <w:ilvl w:val="0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losing </w:t>
      </w:r>
      <w:r w:rsidR="008F7B7D">
        <w:rPr>
          <w:rFonts w:ascii="Times New Roman" w:hAnsi="Times New Roman" w:cs="Times New Roman"/>
          <w:sz w:val="24"/>
          <w:szCs w:val="24"/>
        </w:rPr>
        <w:t>– Next meeting</w:t>
      </w:r>
    </w:p>
    <w:p w14:paraId="42E892B7" w14:textId="77777777" w:rsidR="00A44C78" w:rsidRPr="00A44C78" w:rsidRDefault="00A44C78" w:rsidP="00A44C78">
      <w:pPr>
        <w:tabs>
          <w:tab w:val="left" w:pos="5219"/>
        </w:tabs>
        <w:spacing w:line="276" w:lineRule="auto"/>
        <w:ind w:left="1080"/>
        <w:rPr>
          <w:rFonts w:ascii="Times New Roman" w:hAnsi="Times New Roman" w:cs="Times New Roman"/>
          <w:sz w:val="24"/>
          <w:szCs w:val="24"/>
        </w:rPr>
      </w:pPr>
    </w:p>
    <w:sectPr w:rsidR="00A44C78" w:rsidRPr="00A44C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237D73"/>
    <w:multiLevelType w:val="multilevel"/>
    <w:tmpl w:val="EFA42A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D4B4211"/>
    <w:multiLevelType w:val="hybridMultilevel"/>
    <w:tmpl w:val="8E3AAA1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30A440B"/>
    <w:multiLevelType w:val="hybridMultilevel"/>
    <w:tmpl w:val="6B08A2BA"/>
    <w:lvl w:ilvl="0" w:tplc="4D6C93B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60378F7"/>
    <w:multiLevelType w:val="hybridMultilevel"/>
    <w:tmpl w:val="060A25B0"/>
    <w:lvl w:ilvl="0" w:tplc="DDFE180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9207885"/>
    <w:multiLevelType w:val="hybridMultilevel"/>
    <w:tmpl w:val="16BEFBD2"/>
    <w:lvl w:ilvl="0" w:tplc="E73C7968">
      <w:start w:val="1"/>
      <w:numFmt w:val="lowerLetter"/>
      <w:lvlText w:val="%1."/>
      <w:lvlJc w:val="left"/>
      <w:pPr>
        <w:ind w:left="6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80" w:hanging="360"/>
      </w:pPr>
    </w:lvl>
    <w:lvl w:ilvl="2" w:tplc="0409001B">
      <w:start w:val="1"/>
      <w:numFmt w:val="lowerRoman"/>
      <w:lvlText w:val="%3."/>
      <w:lvlJc w:val="right"/>
      <w:pPr>
        <w:ind w:left="2100" w:hanging="180"/>
      </w:pPr>
    </w:lvl>
    <w:lvl w:ilvl="3" w:tplc="0409000F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5" w15:restartNumberingAfterBreak="0">
    <w:nsid w:val="6A626CA2"/>
    <w:multiLevelType w:val="hybridMultilevel"/>
    <w:tmpl w:val="AC52474E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6A785694"/>
    <w:multiLevelType w:val="hybridMultilevel"/>
    <w:tmpl w:val="BAE094CA"/>
    <w:lvl w:ilvl="0" w:tplc="F4BC967C">
      <w:start w:val="1"/>
      <w:numFmt w:val="lowerLetter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7" w15:restartNumberingAfterBreak="0">
    <w:nsid w:val="6A896255"/>
    <w:multiLevelType w:val="hybridMultilevel"/>
    <w:tmpl w:val="44B088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DE66601"/>
    <w:multiLevelType w:val="hybridMultilevel"/>
    <w:tmpl w:val="FA96F90E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296497826">
    <w:abstractNumId w:val="5"/>
  </w:num>
  <w:num w:numId="2" w16cid:durableId="510921830">
    <w:abstractNumId w:val="8"/>
  </w:num>
  <w:num w:numId="3" w16cid:durableId="102040175">
    <w:abstractNumId w:val="1"/>
  </w:num>
  <w:num w:numId="4" w16cid:durableId="1630476713">
    <w:abstractNumId w:val="3"/>
  </w:num>
  <w:num w:numId="5" w16cid:durableId="137697168">
    <w:abstractNumId w:val="7"/>
  </w:num>
  <w:num w:numId="6" w16cid:durableId="1285191711">
    <w:abstractNumId w:val="6"/>
  </w:num>
  <w:num w:numId="7" w16cid:durableId="626352116">
    <w:abstractNumId w:val="4"/>
  </w:num>
  <w:num w:numId="8" w16cid:durableId="853807577">
    <w:abstractNumId w:val="2"/>
  </w:num>
  <w:num w:numId="9" w16cid:durableId="9720979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C3sDA2MzIxtzAyMzdT0lEKTi0uzszPAykwrAUA1DKezCwAAAA="/>
  </w:docVars>
  <w:rsids>
    <w:rsidRoot w:val="009F7E8F"/>
    <w:rsid w:val="000455F7"/>
    <w:rsid w:val="00062DC5"/>
    <w:rsid w:val="000766F0"/>
    <w:rsid w:val="000A0418"/>
    <w:rsid w:val="0014598C"/>
    <w:rsid w:val="00150B28"/>
    <w:rsid w:val="00195F12"/>
    <w:rsid w:val="00331965"/>
    <w:rsid w:val="003A5910"/>
    <w:rsid w:val="00403AD4"/>
    <w:rsid w:val="004205C9"/>
    <w:rsid w:val="00424353"/>
    <w:rsid w:val="00427F7C"/>
    <w:rsid w:val="00496086"/>
    <w:rsid w:val="004C5529"/>
    <w:rsid w:val="004D7B37"/>
    <w:rsid w:val="00527BE0"/>
    <w:rsid w:val="005D04DC"/>
    <w:rsid w:val="005F5A52"/>
    <w:rsid w:val="006A135C"/>
    <w:rsid w:val="006B7614"/>
    <w:rsid w:val="006F0FE8"/>
    <w:rsid w:val="00735C79"/>
    <w:rsid w:val="0074323E"/>
    <w:rsid w:val="007541A8"/>
    <w:rsid w:val="00786E71"/>
    <w:rsid w:val="007E61FE"/>
    <w:rsid w:val="008236C0"/>
    <w:rsid w:val="00883D9E"/>
    <w:rsid w:val="008B1BD3"/>
    <w:rsid w:val="008F7B7D"/>
    <w:rsid w:val="00936C3B"/>
    <w:rsid w:val="009601E2"/>
    <w:rsid w:val="00965CC3"/>
    <w:rsid w:val="009F7E8F"/>
    <w:rsid w:val="00A04743"/>
    <w:rsid w:val="00A44C78"/>
    <w:rsid w:val="00A71BDF"/>
    <w:rsid w:val="00A97386"/>
    <w:rsid w:val="00AD5E7A"/>
    <w:rsid w:val="00B07500"/>
    <w:rsid w:val="00B116CA"/>
    <w:rsid w:val="00B53815"/>
    <w:rsid w:val="00B76412"/>
    <w:rsid w:val="00BB2FF1"/>
    <w:rsid w:val="00C25B51"/>
    <w:rsid w:val="00C36A10"/>
    <w:rsid w:val="00C80FAE"/>
    <w:rsid w:val="00CA1D7B"/>
    <w:rsid w:val="00CA777A"/>
    <w:rsid w:val="00D0705D"/>
    <w:rsid w:val="00D10165"/>
    <w:rsid w:val="00D47D1A"/>
    <w:rsid w:val="00D653DF"/>
    <w:rsid w:val="00DB61E2"/>
    <w:rsid w:val="00E23F48"/>
    <w:rsid w:val="00E5758D"/>
    <w:rsid w:val="00E921C2"/>
    <w:rsid w:val="00E9541C"/>
    <w:rsid w:val="00EC65DA"/>
    <w:rsid w:val="00ED2EAA"/>
    <w:rsid w:val="00ED6546"/>
    <w:rsid w:val="00F04544"/>
    <w:rsid w:val="00F054D2"/>
    <w:rsid w:val="00F448AD"/>
    <w:rsid w:val="00F6542A"/>
    <w:rsid w:val="00F77E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8ED310"/>
  <w15:chartTrackingRefBased/>
  <w15:docId w15:val="{2327A028-801D-4D2C-B101-069DD81838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F7E8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A041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A0418"/>
    <w:rPr>
      <w:color w:val="605E5C"/>
      <w:shd w:val="clear" w:color="auto" w:fill="E1DFDD"/>
    </w:rPr>
  </w:style>
  <w:style w:type="character" w:customStyle="1" w:styleId="markb6sacmadf">
    <w:name w:val="markb6sacmadf"/>
    <w:basedOn w:val="DefaultParagraphFont"/>
    <w:rsid w:val="00BB2F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848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59</TotalTime>
  <Pages>1</Pages>
  <Words>135</Words>
  <Characters>77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a</dc:creator>
  <cp:keywords/>
  <dc:description/>
  <cp:lastModifiedBy>Natasha Foret</cp:lastModifiedBy>
  <cp:revision>8</cp:revision>
  <dcterms:created xsi:type="dcterms:W3CDTF">2023-01-17T20:46:00Z</dcterms:created>
  <dcterms:modified xsi:type="dcterms:W3CDTF">2023-01-24T13:46:00Z</dcterms:modified>
</cp:coreProperties>
</file>